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18"/>
        <w:gridCol w:w="58"/>
        <w:gridCol w:w="1076"/>
        <w:gridCol w:w="1076"/>
        <w:gridCol w:w="1076"/>
        <w:gridCol w:w="1076"/>
        <w:gridCol w:w="1076"/>
        <w:gridCol w:w="1076"/>
        <w:gridCol w:w="1076"/>
        <w:gridCol w:w="1232"/>
      </w:tblGrid>
      <w:tr w:rsidR="00561A45" w:rsidTr="00307EEE">
        <w:trPr>
          <w:trHeight w:val="559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5 - 6</w:t>
            </w:r>
          </w:p>
        </w:tc>
        <w:tc>
          <w:tcPr>
            <w:tcW w:w="1018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33" w:type="dxa"/>
            <w:gridSpan w:val="2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561A45" w:rsidTr="00307EEE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3" w:type="dxa"/>
            <w:gridSpan w:val="2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561A45" w:rsidTr="00307EEE">
        <w:trPr>
          <w:trHeight w:val="288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561A45" w:rsidTr="00307EEE">
        <w:trPr>
          <w:trHeight w:val="272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561A45" w:rsidTr="00307EEE">
        <w:trPr>
          <w:trHeight w:val="288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gridSpan w:val="2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ane 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561A45" w:rsidTr="00307EEE">
        <w:trPr>
          <w:trHeight w:val="302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gridSpan w:val="2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561A45" w:rsidTr="00307EEE">
        <w:trPr>
          <w:trHeight w:val="253"/>
        </w:trPr>
        <w:tc>
          <w:tcPr>
            <w:tcW w:w="1075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561A45" w:rsidRPr="00790D19" w:rsidRDefault="00561A45" w:rsidP="00307EEE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561A45" w:rsidRPr="00790D19" w:rsidRDefault="00561A45" w:rsidP="00307EEE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:rsidR="00561A45" w:rsidRDefault="00561A45" w:rsidP="0061044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B20BD8D" wp14:editId="52149D78">
                <wp:simplePos x="0" y="0"/>
                <wp:positionH relativeFrom="column">
                  <wp:posOffset>-85725</wp:posOffset>
                </wp:positionH>
                <wp:positionV relativeFrom="paragraph">
                  <wp:posOffset>81915</wp:posOffset>
                </wp:positionV>
                <wp:extent cx="7058025" cy="2534285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8025" cy="2534285"/>
                          <a:chOff x="0" y="0"/>
                          <a:chExt cx="6917055" cy="1717040"/>
                        </a:xfrm>
                      </wpg:grpSpPr>
                      <wps:wsp>
                        <wps:cNvPr id="2" name="Text Box 2"/>
                        <wps:cNvSpPr txBox="1">
                          <a:spLocks/>
                        </wps:cNvSpPr>
                        <wps:spPr bwMode="auto">
                          <a:xfrm>
                            <a:off x="4114800" y="0"/>
                            <a:ext cx="280225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61A45" w:rsidRPr="00245621" w:rsidRDefault="00561A45" w:rsidP="00561A4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56568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</w:t>
                              </w:r>
                              <w:r w:rsidRPr="007155FD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يوان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:rsidR="00561A45" w:rsidRPr="003120CF" w:rsidRDefault="00561A45" w:rsidP="00561A4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بەختیار احمد ملا</w:t>
                              </w:r>
                            </w:p>
                            <w:p w:rsidR="00561A45" w:rsidRPr="003120CF" w:rsidRDefault="00561A45" w:rsidP="00561A4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مامۆستاى یاریدەدەر</w:t>
                              </w:r>
                            </w:p>
                            <w:p w:rsidR="00561A45" w:rsidRPr="003120CF" w:rsidRDefault="00561A45" w:rsidP="00561A4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قوتابى دكتورا</w:t>
                              </w:r>
                            </w:p>
                            <w:p w:rsidR="00561A45" w:rsidRDefault="00561A45" w:rsidP="00561A4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Ind w:w="8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20"/>
                                <w:gridCol w:w="2417"/>
                              </w:tblGrid>
                              <w:tr w:rsidR="00561A45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561A45" w:rsidRPr="0093365C" w:rsidRDefault="00561A4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561A45" w:rsidRPr="00565687" w:rsidRDefault="00561A45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32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</w:rPr>
                                      <w:t>ساڵ</w:t>
                                    </w:r>
                                  </w:p>
                                </w:tc>
                              </w:tr>
                              <w:tr w:rsidR="00561A45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561A45" w:rsidRDefault="00561A4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561A45" w:rsidRPr="00565687" w:rsidRDefault="00561A45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ەرۆكى ليژنەى ئينت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ێ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رنشيپ</w:t>
                                    </w:r>
                                  </w:p>
                                </w:tc>
                              </w:tr>
                              <w:tr w:rsidR="00561A45" w:rsidTr="00565687">
                                <w:trPr>
                                  <w:trHeight w:val="395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561A45" w:rsidRDefault="00561A4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561A45" w:rsidRPr="00565687" w:rsidRDefault="00561A45" w:rsidP="00D078F7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ۆمەڵایەتی، ئينتێرنشيپ</w:t>
                                    </w:r>
                                  </w:p>
                                </w:tc>
                              </w:tr>
                            </w:tbl>
                            <w:p w:rsidR="00561A45" w:rsidRDefault="00561A45" w:rsidP="00561A45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</w:t>
                              </w:r>
                            </w:p>
                            <w:p w:rsidR="00561A45" w:rsidRDefault="00561A45" w:rsidP="00561A45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/>
                        </wps:cNvSpPr>
                        <wps:spPr bwMode="auto">
                          <a:xfrm>
                            <a:off x="0" y="63500"/>
                            <a:ext cx="274383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61A45" w:rsidRPr="00EF343D" w:rsidRDefault="00561A45" w:rsidP="00561A4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0"/>
                                <w:gridCol w:w="2061"/>
                              </w:tblGrid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Global Geodesy</w:t>
                                    </w: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Plane Surveying</w:t>
                                    </w: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 w:val="restart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دكتوراه</w:t>
                                    </w: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Pr="00C55986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 w:val="restart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ماستر</w:t>
                                    </w: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561A45" w:rsidRDefault="00561A4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561A45" w:rsidRDefault="00561A4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561A45" w:rsidTr="00790D19">
                                <w:tc>
                                  <w:tcPr>
                                    <w:tcW w:w="2083" w:type="dxa"/>
                                  </w:tcPr>
                                  <w:p w:rsidR="00561A45" w:rsidRDefault="00561A4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561A45" w:rsidRDefault="00561A4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561A45" w:rsidRPr="00116A21" w:rsidRDefault="00561A45" w:rsidP="00561A45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20BD8D" id="Group 4" o:spid="_x0000_s1026" style="position:absolute;left:0;text-align:left;margin-left:-6.75pt;margin-top:6.45pt;width:555.75pt;height:199.55pt;z-index:251659264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148;width:28022;height:17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zd+cEA&#10;AADaAAAADwAAAGRycy9kb3ducmV2LnhtbESP3WoCMRSE7wt9h3AK3tVsvZCyGkUKoog3bn2Aw+a4&#10;WXZzEjbZH316IxR6OczMN8x6O9lWDNSF2rGCr3kGgrh0uuZKwfV3//kNIkRkja1jUnCnANvN+9sa&#10;c+1GvtBQxEokCIccFZgYfS5lKA1ZDHPniZN3c53FmGRXSd3hmOC2lYssW0qLNacFg55+DJVN0VsF&#10;+/5wtMND9v5UlCMb3/TXc6PU7GParUBEmuJ/+K991AoW8LqSboDcP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fs3fnBAAAA2gAAAA8AAAAAAAAAAAAAAAAAmAIAAGRycy9kb3du&#10;cmV2LnhtbFBLBQYAAAAABAAEAPUAAACGAwAAAAA=&#10;" filled="f" stroked="f">
                  <v:path arrowok="t"/>
                  <v:textbox>
                    <w:txbxContent>
                      <w:p w:rsidR="00561A45" w:rsidRPr="00245621" w:rsidRDefault="00561A45" w:rsidP="00561A4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56568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</w:t>
                        </w:r>
                        <w:r w:rsidRPr="007155FD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پيوان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:rsidR="00561A45" w:rsidRPr="003120CF" w:rsidRDefault="00561A45" w:rsidP="00561A4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بەختیار احمد ملا</w:t>
                        </w:r>
                      </w:p>
                      <w:p w:rsidR="00561A45" w:rsidRPr="003120CF" w:rsidRDefault="00561A45" w:rsidP="00561A4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مامۆستاى یاریدەدەر</w:t>
                        </w:r>
                      </w:p>
                      <w:p w:rsidR="00561A45" w:rsidRPr="003120CF" w:rsidRDefault="00561A45" w:rsidP="00561A4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قوتابى دكتورا</w:t>
                        </w:r>
                      </w:p>
                      <w:p w:rsidR="00561A45" w:rsidRDefault="00561A45" w:rsidP="00561A4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Ind w:w="824" w:type="dxa"/>
                          <w:tblLook w:val="04A0" w:firstRow="1" w:lastRow="0" w:firstColumn="1" w:lastColumn="0" w:noHBand="0" w:noVBand="1"/>
                        </w:tblPr>
                        <w:tblGrid>
                          <w:gridCol w:w="820"/>
                          <w:gridCol w:w="2417"/>
                        </w:tblGrid>
                        <w:tr w:rsidR="00561A45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:rsidR="00561A45" w:rsidRPr="0093365C" w:rsidRDefault="00561A4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ته مه ن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561A45" w:rsidRPr="00565687" w:rsidRDefault="00561A45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32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  <w:t>ساڵ</w:t>
                              </w:r>
                            </w:p>
                          </w:tc>
                        </w:tr>
                        <w:tr w:rsidR="00561A45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:rsidR="00561A45" w:rsidRDefault="00561A4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بوست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561A45" w:rsidRPr="00565687" w:rsidRDefault="00561A45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ەرۆكى ليژنەى ئينت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ێ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رنشيپ</w:t>
                              </w:r>
                            </w:p>
                          </w:tc>
                        </w:tr>
                        <w:tr w:rsidR="00561A45" w:rsidTr="00565687">
                          <w:trPr>
                            <w:trHeight w:val="395"/>
                          </w:trPr>
                          <w:tc>
                            <w:tcPr>
                              <w:tcW w:w="820" w:type="dxa"/>
                            </w:tcPr>
                            <w:p w:rsidR="00561A45" w:rsidRDefault="00561A4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ليزنه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561A45" w:rsidRPr="00565687" w:rsidRDefault="00561A45" w:rsidP="00D078F7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ۆمەڵایەتی، ئينتێرنشيپ</w:t>
                              </w:r>
                            </w:p>
                          </w:tc>
                        </w:tr>
                      </w:tbl>
                      <w:p w:rsidR="00561A45" w:rsidRDefault="00561A45" w:rsidP="00561A45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 </w:t>
                        </w:r>
                      </w:p>
                      <w:p w:rsidR="00561A45" w:rsidRDefault="00561A45" w:rsidP="00561A45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top:635;width:27438;height:16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B4YsEA&#10;AADaAAAADwAAAGRycy9kb3ducmV2LnhtbESP3WoCMRSE7wu+QzhC72pWhVJWo4gginjTrQ9w2Bw3&#10;y25Owib70z59IxR6OczMN8x2P9lWDNSF2rGC5SIDQVw6XXOl4P51evsAESKyxtYxKfimAPvd7GWL&#10;uXYjf9JQxEokCIccFZgYfS5lKA1ZDAvniZP3cJ3FmGRXSd3hmOC2lasse5cWa04LBj0dDZVN0VsF&#10;p/58scOP7P21KEc2vunvt0ap1/l02ICINMX/8F/7ohWs4Xkl3QC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igeGLBAAAA2gAAAA8AAAAAAAAAAAAAAAAAmAIAAGRycy9kb3du&#10;cmV2LnhtbFBLBQYAAAAABAAEAPUAAACGAwAAAAA=&#10;" filled="f" stroked="f">
                  <v:path arrowok="t"/>
                  <v:textbox>
                    <w:txbxContent>
                      <w:p w:rsidR="00561A45" w:rsidRPr="00EF343D" w:rsidRDefault="00561A45" w:rsidP="00561A4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2050"/>
                          <w:gridCol w:w="2061"/>
                        </w:tblGrid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ابه ت</w:t>
                              </w: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Global Geodesy</w:t>
                              </w: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Plane Surveying</w:t>
                              </w: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561A45" w:rsidRDefault="00561A4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 w:val="restart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دكتوراه</w:t>
                              </w: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Pr="00C55986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 w:val="restart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ماستر</w:t>
                              </w: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561A45" w:rsidRDefault="00561A4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561A45" w:rsidRDefault="00561A4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561A45" w:rsidTr="00790D19">
                          <w:tc>
                            <w:tcPr>
                              <w:tcW w:w="2083" w:type="dxa"/>
                            </w:tcPr>
                            <w:p w:rsidR="00561A45" w:rsidRDefault="00561A4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561A45" w:rsidRDefault="00561A4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:rsidR="00561A45" w:rsidRPr="00116A21" w:rsidRDefault="00561A45" w:rsidP="00561A45">
                        <w:pPr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>
        <w:rPr>
          <w:rFonts w:asciiTheme="majorBidi" w:hAnsiTheme="majorBidi" w:cstheme="majorBidi"/>
          <w:b/>
          <w:bCs/>
          <w:sz w:val="26"/>
          <w:szCs w:val="26"/>
        </w:rPr>
        <w:t xml:space="preserve">  2023 / </w:t>
      </w:r>
      <w:r w:rsidR="0061044E">
        <w:rPr>
          <w:rFonts w:asciiTheme="majorBidi" w:hAnsiTheme="majorBidi" w:cstheme="majorBidi"/>
          <w:b/>
          <w:bCs/>
          <w:sz w:val="26"/>
          <w:szCs w:val="26"/>
        </w:rPr>
        <w:t>5</w:t>
      </w:r>
      <w:r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:rsidR="00561A45" w:rsidRDefault="00561A45" w:rsidP="00561A45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w:t xml:space="preserve"> </w:t>
      </w: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7BE9D6DD" wp14:editId="54E4C70F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1A45" w:rsidRDefault="00561A45" w:rsidP="00561A45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p w:rsidR="00561A45" w:rsidRDefault="00561A45" w:rsidP="00561A45">
      <w:pPr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tbl>
      <w:tblPr>
        <w:tblStyle w:val="TableGrid"/>
        <w:tblW w:w="11146" w:type="dxa"/>
        <w:tblLayout w:type="fixed"/>
        <w:tblLook w:val="04A0" w:firstRow="1" w:lastRow="0" w:firstColumn="1" w:lastColumn="0" w:noHBand="0" w:noVBand="1"/>
      </w:tblPr>
      <w:tblGrid>
        <w:gridCol w:w="1524"/>
        <w:gridCol w:w="991"/>
        <w:gridCol w:w="995"/>
        <w:gridCol w:w="851"/>
        <w:gridCol w:w="1276"/>
        <w:gridCol w:w="1559"/>
        <w:gridCol w:w="992"/>
        <w:gridCol w:w="992"/>
        <w:gridCol w:w="794"/>
        <w:gridCol w:w="1172"/>
      </w:tblGrid>
      <w:tr w:rsidR="00561A45" w:rsidTr="00561A45">
        <w:trPr>
          <w:trHeight w:val="279"/>
        </w:trPr>
        <w:tc>
          <w:tcPr>
            <w:tcW w:w="1524" w:type="dxa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5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561A45" w:rsidRPr="00C7165B" w:rsidRDefault="00561A45" w:rsidP="00307EE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561A45" w:rsidTr="00561A45">
        <w:trPr>
          <w:trHeight w:val="419"/>
        </w:trPr>
        <w:tc>
          <w:tcPr>
            <w:tcW w:w="1524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</w:pPr>
          </w:p>
        </w:tc>
        <w:tc>
          <w:tcPr>
            <w:tcW w:w="991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:rsidR="00561A45" w:rsidRPr="00C7165B" w:rsidRDefault="00561A45" w:rsidP="00307EE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561A45" w:rsidRPr="00C7165B" w:rsidRDefault="00561A45" w:rsidP="00307EEE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61A45" w:rsidRPr="00C7165B" w:rsidRDefault="00561A45" w:rsidP="00307EEE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561A45" w:rsidRPr="00C7165B" w:rsidRDefault="00561A45" w:rsidP="00307EEE">
            <w:pPr>
              <w:bidi/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172" w:type="dxa"/>
            <w:shd w:val="clear" w:color="auto" w:fill="FFFFFF" w:themeFill="background1"/>
          </w:tcPr>
          <w:p w:rsidR="00561A45" w:rsidRPr="00C7165B" w:rsidRDefault="00561A45" w:rsidP="00307EEE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561A45" w:rsidRPr="00E60EB6" w:rsidTr="00561A45">
        <w:trPr>
          <w:trHeight w:val="270"/>
        </w:trPr>
        <w:tc>
          <w:tcPr>
            <w:tcW w:w="1524" w:type="dxa"/>
          </w:tcPr>
          <w:p w:rsidR="00561A45" w:rsidRPr="00E60EB6" w:rsidRDefault="0061044E" w:rsidP="00307EE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561A45" w:rsidRPr="00E60EB6" w:rsidRDefault="00561A45" w:rsidP="00307EE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561A45" w:rsidRPr="00E60EB6" w:rsidRDefault="0061044E" w:rsidP="00307EEE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lang w:bidi="ku-Arab-IQ"/>
              </w:rPr>
              <w:t>3</w:t>
            </w:r>
          </w:p>
        </w:tc>
        <w:tc>
          <w:tcPr>
            <w:tcW w:w="851" w:type="dxa"/>
          </w:tcPr>
          <w:p w:rsidR="00561A45" w:rsidRPr="00CA608E" w:rsidRDefault="0061044E" w:rsidP="00307EEE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7/5</w:t>
            </w:r>
          </w:p>
        </w:tc>
        <w:tc>
          <w:tcPr>
            <w:tcW w:w="1276" w:type="dxa"/>
          </w:tcPr>
          <w:p w:rsidR="00561A45" w:rsidRPr="00E60EB6" w:rsidRDefault="00561A45" w:rsidP="00307EE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561A45" w:rsidRPr="00CA608E" w:rsidRDefault="00561A45" w:rsidP="00307EE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61A45" w:rsidRPr="00CA608E" w:rsidRDefault="00561A45" w:rsidP="00307EE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61A45" w:rsidRPr="00CA608E" w:rsidRDefault="00561A45" w:rsidP="00307EE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561A45" w:rsidRPr="00EB67EB" w:rsidRDefault="00561A45" w:rsidP="00307EE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2" w:type="dxa"/>
          </w:tcPr>
          <w:p w:rsidR="00561A45" w:rsidRPr="00E60EB6" w:rsidRDefault="00561A45" w:rsidP="00307EE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61044E" w:rsidRPr="00E60EB6" w:rsidTr="00561A45">
        <w:trPr>
          <w:trHeight w:val="303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ku-Arab-IQ"/>
              </w:rPr>
              <w:t>پشوو</w:t>
            </w: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1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  <w:tc>
          <w:tcPr>
            <w:tcW w:w="851" w:type="dxa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tabs>
                <w:tab w:val="left" w:pos="326"/>
                <w:tab w:val="center" w:pos="388"/>
              </w:tabs>
              <w:bidi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61044E" w:rsidRPr="00E60EB6" w:rsidTr="00561A45">
        <w:trPr>
          <w:trHeight w:val="82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61044E" w:rsidRPr="00E60EB6" w:rsidTr="00561A45">
        <w:trPr>
          <w:trHeight w:val="312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1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B67EB" w:rsidRDefault="0061044E" w:rsidP="0061044E">
            <w:pPr>
              <w:bidi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4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61044E" w:rsidRPr="00E60EB6" w:rsidTr="00561A45">
        <w:trPr>
          <w:trHeight w:val="591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61044E" w:rsidRPr="00E60EB6" w:rsidTr="00561A45">
        <w:trPr>
          <w:trHeight w:val="250"/>
        </w:trPr>
        <w:tc>
          <w:tcPr>
            <w:tcW w:w="1524" w:type="dxa"/>
          </w:tcPr>
          <w:p w:rsidR="0061044E" w:rsidRPr="00E60EB6" w:rsidRDefault="0061044E" w:rsidP="0061044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6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61044E" w:rsidRPr="00E60EB6" w:rsidTr="00561A45">
        <w:trPr>
          <w:trHeight w:val="279"/>
        </w:trPr>
        <w:tc>
          <w:tcPr>
            <w:tcW w:w="1524" w:type="dxa"/>
          </w:tcPr>
          <w:p w:rsidR="0061044E" w:rsidRPr="00E60EB6" w:rsidRDefault="0061044E" w:rsidP="0061044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5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61044E" w:rsidRPr="00E60EB6" w:rsidRDefault="0061044E" w:rsidP="0061044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  <w:shd w:val="clear" w:color="auto" w:fill="FFFFFF" w:themeFill="background1"/>
          </w:tcPr>
          <w:p w:rsidR="0061044E" w:rsidRPr="00E60EB6" w:rsidRDefault="0061044E" w:rsidP="0061044E">
            <w:pPr>
              <w:jc w:val="center"/>
              <w:rPr>
                <w:b/>
                <w:bCs/>
              </w:rPr>
            </w:pPr>
          </w:p>
        </w:tc>
        <w:tc>
          <w:tcPr>
            <w:tcW w:w="991" w:type="dxa"/>
            <w:shd w:val="clear" w:color="auto" w:fill="FFFFFF" w:themeFill="background1"/>
          </w:tcPr>
          <w:p w:rsidR="0061044E" w:rsidRPr="00E60EB6" w:rsidRDefault="0061044E" w:rsidP="0061044E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  <w:shd w:val="clear" w:color="auto" w:fill="FFFFFF" w:themeFill="background1"/>
          </w:tcPr>
          <w:p w:rsidR="0061044E" w:rsidRPr="00E60EB6" w:rsidRDefault="0061044E" w:rsidP="0061044E">
            <w:pPr>
              <w:jc w:val="center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61044E" w:rsidRPr="00E60EB6" w:rsidTr="00561A45">
        <w:trPr>
          <w:trHeight w:val="198"/>
        </w:trPr>
        <w:tc>
          <w:tcPr>
            <w:tcW w:w="1524" w:type="dxa"/>
          </w:tcPr>
          <w:p w:rsidR="0061044E" w:rsidRDefault="003E3927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61044E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Default="003E3927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851" w:type="dxa"/>
          </w:tcPr>
          <w:p w:rsidR="0061044E" w:rsidRPr="00E60EB6" w:rsidRDefault="00AA543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1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AA543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4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5" w:type="dxa"/>
          </w:tcPr>
          <w:p w:rsidR="0061044E" w:rsidRPr="00E60EB6" w:rsidRDefault="0061044E" w:rsidP="003E392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61044E" w:rsidRPr="00345DD8" w:rsidRDefault="00AA543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2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851" w:type="dxa"/>
          </w:tcPr>
          <w:p w:rsidR="0061044E" w:rsidRPr="00E60EB6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61044E" w:rsidRPr="00E60EB6" w:rsidTr="00561A45">
        <w:trPr>
          <w:trHeight w:val="250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61044E" w:rsidRPr="00E60EB6" w:rsidRDefault="00AA543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4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5/5</w:t>
            </w: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CA608E" w:rsidRDefault="003E3927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3E3927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61044E" w:rsidRPr="00CA608E" w:rsidRDefault="0061044E" w:rsidP="0061044E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CA608E" w:rsidRDefault="00AA543E" w:rsidP="0061044E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/5</w:t>
            </w: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61044E" w:rsidRPr="00E60EB6" w:rsidTr="00561A45">
        <w:trPr>
          <w:trHeight w:val="265"/>
        </w:trPr>
        <w:tc>
          <w:tcPr>
            <w:tcW w:w="1524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61044E" w:rsidRPr="00E60EB6" w:rsidTr="00561A45">
        <w:trPr>
          <w:trHeight w:val="165"/>
        </w:trPr>
        <w:tc>
          <w:tcPr>
            <w:tcW w:w="1524" w:type="dxa"/>
          </w:tcPr>
          <w:p w:rsidR="0061044E" w:rsidRPr="00E60EB6" w:rsidRDefault="003E3927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</w:tc>
        <w:tc>
          <w:tcPr>
            <w:tcW w:w="991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61044E" w:rsidRPr="00E60EB6" w:rsidRDefault="003E3927" w:rsidP="0061044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  <w:bookmarkStart w:id="0" w:name="_GoBack"/>
            <w:bookmarkEnd w:id="0"/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61044E" w:rsidRPr="00E60EB6" w:rsidRDefault="0061044E" w:rsidP="0061044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:rsidR="00561A45" w:rsidRPr="003752F1" w:rsidRDefault="00561A45" w:rsidP="00561A45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6 </w:t>
      </w:r>
      <w:r>
        <w:rPr>
          <w:rFonts w:asciiTheme="majorBidi" w:hAnsiTheme="majorBidi" w:cstheme="majorBidi"/>
          <w:sz w:val="24"/>
          <w:szCs w:val="24"/>
          <w:rtl/>
          <w:lang w:bidi="ar-IQ"/>
        </w:rPr>
        <w:t>کۆى</w:t>
      </w: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کاتژمێرەکانى نیساب:</w:t>
      </w:r>
    </w:p>
    <w:p w:rsidR="00561A45" w:rsidRPr="003752F1" w:rsidRDefault="00561A45" w:rsidP="00561A45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3 </w:t>
      </w:r>
      <w:r>
        <w:rPr>
          <w:rFonts w:asciiTheme="majorBidi" w:hAnsiTheme="majorBidi" w:cstheme="majorBidi"/>
          <w:sz w:val="24"/>
          <w:szCs w:val="24"/>
          <w:rtl/>
          <w:lang w:bidi="ar-IQ"/>
        </w:rPr>
        <w:t>کۆى</w:t>
      </w: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کاتژمێرەکانى سەربار: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561A45" w:rsidTr="00307EEE">
        <w:trPr>
          <w:trHeight w:val="19"/>
        </w:trPr>
        <w:tc>
          <w:tcPr>
            <w:tcW w:w="3445" w:type="dxa"/>
          </w:tcPr>
          <w:p w:rsidR="00561A45" w:rsidRDefault="00561A45" w:rsidP="00307EE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:rsidR="00561A45" w:rsidRDefault="00561A45" w:rsidP="00307EEE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:rsidR="00561A45" w:rsidRDefault="00561A45" w:rsidP="00307EEE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561A45" w:rsidTr="00307EEE">
        <w:trPr>
          <w:trHeight w:val="19"/>
        </w:trPr>
        <w:tc>
          <w:tcPr>
            <w:tcW w:w="3445" w:type="dxa"/>
          </w:tcPr>
          <w:p w:rsidR="00561A45" w:rsidRDefault="00561A45" w:rsidP="00D04FCF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D04FCF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ku-Arab-IQ"/>
              </w:rPr>
              <w:t>شکر قرنی عزیز</w:t>
            </w:r>
          </w:p>
        </w:tc>
        <w:tc>
          <w:tcPr>
            <w:tcW w:w="3445" w:type="dxa"/>
          </w:tcPr>
          <w:p w:rsidR="00561A45" w:rsidRDefault="00561A45" w:rsidP="00307EEE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دلين محمد صالح الشرفاني</w:t>
            </w:r>
          </w:p>
        </w:tc>
        <w:tc>
          <w:tcPr>
            <w:tcW w:w="3445" w:type="dxa"/>
          </w:tcPr>
          <w:p w:rsidR="00561A45" w:rsidRDefault="00561A45" w:rsidP="00307EEE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  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م. بەختیار احمد ملا</w:t>
            </w:r>
          </w:p>
        </w:tc>
      </w:tr>
    </w:tbl>
    <w:p w:rsidR="00561A45" w:rsidRDefault="00561A45" w:rsidP="00561A45">
      <w:pPr>
        <w:bidi/>
        <w:spacing w:after="0" w:line="240" w:lineRule="auto"/>
        <w:ind w:left="23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9  </w:t>
      </w:r>
    </w:p>
    <w:p w:rsidR="00561A45" w:rsidRDefault="00561A45" w:rsidP="00561A45">
      <w:pPr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18"/>
        <w:gridCol w:w="58"/>
        <w:gridCol w:w="1076"/>
        <w:gridCol w:w="1076"/>
        <w:gridCol w:w="1076"/>
        <w:gridCol w:w="1076"/>
        <w:gridCol w:w="1076"/>
        <w:gridCol w:w="1076"/>
        <w:gridCol w:w="1076"/>
        <w:gridCol w:w="1232"/>
      </w:tblGrid>
      <w:tr w:rsidR="00842A65" w:rsidTr="00B72615">
        <w:trPr>
          <w:trHeight w:val="559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lastRenderedPageBreak/>
              <w:t>5 - 6</w:t>
            </w:r>
          </w:p>
        </w:tc>
        <w:tc>
          <w:tcPr>
            <w:tcW w:w="1018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33" w:type="dxa"/>
            <w:gridSpan w:val="2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842A65" w:rsidTr="00B72615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8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3" w:type="dxa"/>
            <w:gridSpan w:val="2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842A65" w:rsidTr="00B72615">
        <w:trPr>
          <w:trHeight w:val="288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 w:rsidRPr="00AE06BA">
              <w:t>Geodesy</w:t>
            </w: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842A65" w:rsidTr="00B72615">
        <w:trPr>
          <w:trHeight w:val="272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842A65" w:rsidTr="00B72615">
        <w:trPr>
          <w:trHeight w:val="288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gridSpan w:val="2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ane 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842A65" w:rsidTr="00B72615">
        <w:trPr>
          <w:trHeight w:val="302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gridSpan w:val="2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842A65" w:rsidTr="00B72615">
        <w:trPr>
          <w:trHeight w:val="253"/>
        </w:trPr>
        <w:tc>
          <w:tcPr>
            <w:tcW w:w="1075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gridSpan w:val="2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5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e</w:t>
            </w: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842A65" w:rsidRPr="00790D19" w:rsidRDefault="00842A65" w:rsidP="00B72615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842A65" w:rsidRPr="00790D19" w:rsidRDefault="00842A65" w:rsidP="00B72615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:rsidR="00842A65" w:rsidRDefault="00842A65" w:rsidP="00AA543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E3D8E93" wp14:editId="7A938BD8">
                <wp:simplePos x="0" y="0"/>
                <wp:positionH relativeFrom="column">
                  <wp:posOffset>-85725</wp:posOffset>
                </wp:positionH>
                <wp:positionV relativeFrom="paragraph">
                  <wp:posOffset>81915</wp:posOffset>
                </wp:positionV>
                <wp:extent cx="7058025" cy="2534285"/>
                <wp:effectExtent l="0" t="0" r="0" b="0"/>
                <wp:wrapNone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8025" cy="2534285"/>
                          <a:chOff x="0" y="0"/>
                          <a:chExt cx="6917055" cy="1717040"/>
                        </a:xfrm>
                      </wpg:grpSpPr>
                      <wps:wsp>
                        <wps:cNvPr id="9" name="Text Box 9"/>
                        <wps:cNvSpPr txBox="1">
                          <a:spLocks/>
                        </wps:cNvSpPr>
                        <wps:spPr bwMode="auto">
                          <a:xfrm>
                            <a:off x="4114800" y="0"/>
                            <a:ext cx="280225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42A65" w:rsidRPr="00245621" w:rsidRDefault="00842A65" w:rsidP="00842A6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56568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</w:t>
                              </w:r>
                              <w:r w:rsidRPr="007155FD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يوان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:rsidR="00842A65" w:rsidRPr="003120CF" w:rsidRDefault="00842A65" w:rsidP="00842A6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بەختیار احمد ملا</w:t>
                              </w:r>
                            </w:p>
                            <w:p w:rsidR="00842A65" w:rsidRPr="003120CF" w:rsidRDefault="00842A65" w:rsidP="00842A6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مامۆستاى یاریدەدەر</w:t>
                              </w:r>
                            </w:p>
                            <w:p w:rsidR="00842A65" w:rsidRPr="003120CF" w:rsidRDefault="00842A65" w:rsidP="00842A6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قوتابى دكتورا</w:t>
                              </w:r>
                            </w:p>
                            <w:p w:rsidR="00842A65" w:rsidRDefault="00842A65" w:rsidP="00842A6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Ind w:w="8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20"/>
                                <w:gridCol w:w="2417"/>
                              </w:tblGrid>
                              <w:tr w:rsidR="00842A65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842A65" w:rsidRPr="0093365C" w:rsidRDefault="00842A6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842A65" w:rsidRPr="00565687" w:rsidRDefault="00842A65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32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</w:rPr>
                                      <w:t>ساڵ</w:t>
                                    </w:r>
                                  </w:p>
                                </w:tc>
                              </w:tr>
                              <w:tr w:rsidR="00842A65" w:rsidTr="00565687">
                                <w:trPr>
                                  <w:trHeight w:val="373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842A65" w:rsidRDefault="00842A6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842A65" w:rsidRPr="00565687" w:rsidRDefault="00842A65" w:rsidP="0093365C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ەرۆكى ليژنەى ئينت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ێ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رنشيپ</w:t>
                                    </w:r>
                                  </w:p>
                                </w:tc>
                              </w:tr>
                              <w:tr w:rsidR="00842A65" w:rsidTr="00565687">
                                <w:trPr>
                                  <w:trHeight w:val="395"/>
                                </w:trPr>
                                <w:tc>
                                  <w:tcPr>
                                    <w:tcW w:w="820" w:type="dxa"/>
                                  </w:tcPr>
                                  <w:p w:rsidR="00842A65" w:rsidRDefault="00842A65" w:rsidP="00BF175F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2417" w:type="dxa"/>
                                  </w:tcPr>
                                  <w:p w:rsidR="00842A65" w:rsidRPr="00565687" w:rsidRDefault="00842A65" w:rsidP="00D078F7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ۆمەڵایەتی، ئينتێرنشيپ</w:t>
                                    </w:r>
                                  </w:p>
                                </w:tc>
                              </w:tr>
                            </w:tbl>
                            <w:p w:rsidR="00842A65" w:rsidRDefault="00842A65" w:rsidP="00842A65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</w:t>
                              </w:r>
                            </w:p>
                            <w:p w:rsidR="00842A65" w:rsidRDefault="00842A65" w:rsidP="00842A65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4"/>
                        <wps:cNvSpPr txBox="1">
                          <a:spLocks/>
                        </wps:cNvSpPr>
                        <wps:spPr bwMode="auto">
                          <a:xfrm>
                            <a:off x="0" y="63500"/>
                            <a:ext cx="274383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42A65" w:rsidRPr="00EF343D" w:rsidRDefault="00842A65" w:rsidP="00842A6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0"/>
                                <w:gridCol w:w="2061"/>
                              </w:tblGrid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Global Geodesy</w:t>
                                    </w: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Plane Surveying</w:t>
                                    </w: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C55986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56568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 w:val="restart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دكتوراه</w:t>
                                    </w: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Pr="00C55986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 w:val="restart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ماستر</w:t>
                                    </w: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842A65" w:rsidRDefault="00842A65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842A65" w:rsidRDefault="00842A6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842A65" w:rsidTr="00790D19">
                                <w:tc>
                                  <w:tcPr>
                                    <w:tcW w:w="2083" w:type="dxa"/>
                                  </w:tcPr>
                                  <w:p w:rsidR="00842A65" w:rsidRDefault="00842A6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83" w:type="dxa"/>
                                    <w:vMerge/>
                                  </w:tcPr>
                                  <w:p w:rsidR="00842A65" w:rsidRDefault="00842A65" w:rsidP="00790D19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842A65" w:rsidRPr="00116A21" w:rsidRDefault="00842A65" w:rsidP="00842A65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D8E93" id="_x0000_s1029" style="position:absolute;left:0;text-align:left;margin-left:-6.75pt;margin-top:6.45pt;width:555.75pt;height:199.55pt;z-index:251661312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">
                <v:shape id="Text Box 9" o:spid="_x0000_s1030" type="#_x0000_t202" style="position:absolute;left:41148;width:28022;height:171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hPiMEA&#10;AADaAAAADwAAAGRycy9kb3ducmV2LnhtbESP3WoCMRSE7wu+QzhC72pWL6RdjSKCKOJNtz7AYXPc&#10;LLs5CZvsT/v0jVDo5TAz3zDb/WRbMVAXascKlosMBHHpdM2VgvvX6e0dRIjIGlvHpOCbAux3s5ct&#10;5tqN/ElDESuRIBxyVGBi9LmUoTRkMSycJ07ew3UWY5JdJXWHY4LbVq6ybC0t1pwWDHo6GiqborcK&#10;Tv35Yocf2ftrUY5sfNPfb41Sr/PpsAERaYr/4b/2RSv4gOeVdAPk7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IT4jBAAAA2gAAAA8AAAAAAAAAAAAAAAAAmAIAAGRycy9kb3du&#10;cmV2LnhtbFBLBQYAAAAABAAEAPUAAACGAwAAAAA=&#10;" filled="f" stroked="f">
                  <v:path arrowok="t"/>
                  <v:textbox>
                    <w:txbxContent>
                      <w:p w:rsidR="00842A65" w:rsidRPr="00245621" w:rsidRDefault="00842A65" w:rsidP="00842A6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56568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</w:t>
                        </w:r>
                        <w:r w:rsidRPr="007155FD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پيوان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:rsidR="00842A65" w:rsidRPr="003120CF" w:rsidRDefault="00842A65" w:rsidP="00842A6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بەختیار احمد ملا</w:t>
                        </w:r>
                      </w:p>
                      <w:p w:rsidR="00842A65" w:rsidRPr="003120CF" w:rsidRDefault="00842A65" w:rsidP="00842A6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مامۆستاى یاریدەدەر</w:t>
                        </w:r>
                      </w:p>
                      <w:p w:rsidR="00842A65" w:rsidRPr="003120CF" w:rsidRDefault="00842A65" w:rsidP="00842A6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قوتابى دكتورا</w:t>
                        </w:r>
                      </w:p>
                      <w:p w:rsidR="00842A65" w:rsidRDefault="00842A65" w:rsidP="00842A6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Ind w:w="824" w:type="dxa"/>
                          <w:tblLook w:val="04A0" w:firstRow="1" w:lastRow="0" w:firstColumn="1" w:lastColumn="0" w:noHBand="0" w:noVBand="1"/>
                        </w:tblPr>
                        <w:tblGrid>
                          <w:gridCol w:w="820"/>
                          <w:gridCol w:w="2417"/>
                        </w:tblGrid>
                        <w:tr w:rsidR="00842A65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:rsidR="00842A65" w:rsidRPr="0093365C" w:rsidRDefault="00842A6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ته مه ن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842A65" w:rsidRPr="00565687" w:rsidRDefault="00842A65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32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  <w:t>ساڵ</w:t>
                              </w:r>
                            </w:p>
                          </w:tc>
                        </w:tr>
                        <w:tr w:rsidR="00842A65" w:rsidTr="00565687">
                          <w:trPr>
                            <w:trHeight w:val="373"/>
                          </w:trPr>
                          <w:tc>
                            <w:tcPr>
                              <w:tcW w:w="820" w:type="dxa"/>
                            </w:tcPr>
                            <w:p w:rsidR="00842A65" w:rsidRDefault="00842A6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بوست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842A65" w:rsidRPr="00565687" w:rsidRDefault="00842A65" w:rsidP="0093365C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ەرۆكى ليژنەى ئينت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ێ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رنشيپ</w:t>
                              </w:r>
                            </w:p>
                          </w:tc>
                        </w:tr>
                        <w:tr w:rsidR="00842A65" w:rsidTr="00565687">
                          <w:trPr>
                            <w:trHeight w:val="395"/>
                          </w:trPr>
                          <w:tc>
                            <w:tcPr>
                              <w:tcW w:w="820" w:type="dxa"/>
                            </w:tcPr>
                            <w:p w:rsidR="00842A65" w:rsidRDefault="00842A65" w:rsidP="00BF175F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ليزنه</w:t>
                              </w:r>
                            </w:p>
                          </w:tc>
                          <w:tc>
                            <w:tcPr>
                              <w:tcW w:w="2417" w:type="dxa"/>
                            </w:tcPr>
                            <w:p w:rsidR="00842A65" w:rsidRPr="00565687" w:rsidRDefault="00842A65" w:rsidP="00D078F7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ۆمەڵایەتی، ئينتێرنشيپ</w:t>
                              </w:r>
                            </w:p>
                          </w:tc>
                        </w:tr>
                      </w:tbl>
                      <w:p w:rsidR="00842A65" w:rsidRDefault="00842A65" w:rsidP="00842A65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 </w:t>
                        </w:r>
                      </w:p>
                      <w:p w:rsidR="00842A65" w:rsidRDefault="00842A65" w:rsidP="00842A65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top:635;width:27438;height:16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2w18IA&#10;AADbAAAADwAAAGRycy9kb3ducmV2LnhtbESPzWrDMBCE74W8g9hAb42cHkpxooQQCA2ll7p5gMXa&#10;WMbWSljyT/v03UOht11mdubb/XHxvZpoSG1gA9tNAYq4DrblxsDt6/L0CiplZIt9YDLwTQmOh9XD&#10;HksbZv6kqcqNkhBOJRpwOcdS61Q78pg2IRKLdg+Dxyzr0Gg74CzhvtfPRfGiPbYsDQ4jnR3VXTV6&#10;A5fx7eqnHz3G96qe2cVuvH10xjyul9MOVKYl/5v/rq9W8IVefpEB9OE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/bDXwgAAANsAAAAPAAAAAAAAAAAAAAAAAJgCAABkcnMvZG93&#10;bnJldi54bWxQSwUGAAAAAAQABAD1AAAAhwMAAAAA&#10;" filled="f" stroked="f">
                  <v:path arrowok="t"/>
                  <v:textbox>
                    <w:txbxContent>
                      <w:p w:rsidR="00842A65" w:rsidRPr="00EF343D" w:rsidRDefault="00842A65" w:rsidP="00842A6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2050"/>
                          <w:gridCol w:w="2061"/>
                        </w:tblGrid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ابه ت</w:t>
                              </w: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Global Geodesy</w:t>
                              </w: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Plane Surveying</w:t>
                              </w: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C55986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</w:tcPr>
                            <w:p w:rsidR="00842A65" w:rsidRDefault="00842A65" w:rsidP="0056568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 w:val="restart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دكتوراه</w:t>
                              </w: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Pr="00C55986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 w:val="restart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ماستر</w:t>
                              </w: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842A65" w:rsidRDefault="00842A65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842A65" w:rsidRDefault="00842A6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842A65" w:rsidTr="00790D19">
                          <w:tc>
                            <w:tcPr>
                              <w:tcW w:w="2083" w:type="dxa"/>
                            </w:tcPr>
                            <w:p w:rsidR="00842A65" w:rsidRDefault="00842A6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83" w:type="dxa"/>
                              <w:vMerge/>
                            </w:tcPr>
                            <w:p w:rsidR="00842A65" w:rsidRDefault="00842A65" w:rsidP="00790D19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:rsidR="00842A65" w:rsidRPr="00116A21" w:rsidRDefault="00842A65" w:rsidP="00842A65">
                        <w:pPr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>
        <w:rPr>
          <w:rFonts w:asciiTheme="majorBidi" w:hAnsiTheme="majorBidi" w:cstheme="majorBidi"/>
          <w:b/>
          <w:bCs/>
          <w:sz w:val="26"/>
          <w:szCs w:val="26"/>
        </w:rPr>
        <w:t xml:space="preserve">  2023 / </w:t>
      </w:r>
      <w:r w:rsidR="00AA543E">
        <w:rPr>
          <w:rFonts w:asciiTheme="majorBidi" w:hAnsiTheme="majorBidi" w:cstheme="majorBidi"/>
          <w:b/>
          <w:bCs/>
          <w:sz w:val="26"/>
          <w:szCs w:val="26"/>
        </w:rPr>
        <w:t>5</w:t>
      </w:r>
      <w:r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:rsidR="00842A65" w:rsidRDefault="00842A65" w:rsidP="00842A65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w:t xml:space="preserve"> </w:t>
      </w: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0968D3A2" wp14:editId="158BB290">
            <wp:extent cx="1548749" cy="1562100"/>
            <wp:effectExtent l="0" t="0" r="0" b="0"/>
            <wp:docPr id="12" name="Picture 12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2A65" w:rsidRDefault="00842A65" w:rsidP="00842A65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p w:rsidR="00842A65" w:rsidRDefault="00842A65" w:rsidP="00842A65">
      <w:pPr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tbl>
      <w:tblPr>
        <w:tblStyle w:val="TableGrid"/>
        <w:tblW w:w="11146" w:type="dxa"/>
        <w:tblLayout w:type="fixed"/>
        <w:tblLook w:val="04A0" w:firstRow="1" w:lastRow="0" w:firstColumn="1" w:lastColumn="0" w:noHBand="0" w:noVBand="1"/>
      </w:tblPr>
      <w:tblGrid>
        <w:gridCol w:w="1524"/>
        <w:gridCol w:w="991"/>
        <w:gridCol w:w="995"/>
        <w:gridCol w:w="851"/>
        <w:gridCol w:w="1276"/>
        <w:gridCol w:w="1559"/>
        <w:gridCol w:w="992"/>
        <w:gridCol w:w="992"/>
        <w:gridCol w:w="794"/>
        <w:gridCol w:w="1172"/>
      </w:tblGrid>
      <w:tr w:rsidR="00842A65" w:rsidTr="00B72615">
        <w:trPr>
          <w:trHeight w:val="279"/>
        </w:trPr>
        <w:tc>
          <w:tcPr>
            <w:tcW w:w="1524" w:type="dxa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5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842A65" w:rsidRPr="00C7165B" w:rsidRDefault="00842A65" w:rsidP="00B72615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842A65" w:rsidTr="00B72615">
        <w:trPr>
          <w:trHeight w:val="419"/>
        </w:trPr>
        <w:tc>
          <w:tcPr>
            <w:tcW w:w="1524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</w:pPr>
          </w:p>
        </w:tc>
        <w:tc>
          <w:tcPr>
            <w:tcW w:w="991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:rsidR="00842A65" w:rsidRPr="00C7165B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842A65" w:rsidRPr="00C7165B" w:rsidRDefault="00842A65" w:rsidP="00B72615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7165B" w:rsidRDefault="00842A65" w:rsidP="00B72615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7165B" w:rsidRDefault="00842A65" w:rsidP="00B72615">
            <w:pPr>
              <w:bidi/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172" w:type="dxa"/>
            <w:shd w:val="clear" w:color="auto" w:fill="FFFFFF" w:themeFill="background1"/>
          </w:tcPr>
          <w:p w:rsidR="00842A65" w:rsidRPr="00C7165B" w:rsidRDefault="00842A65" w:rsidP="00B72615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842A65" w:rsidRPr="00E60EB6" w:rsidTr="00B72615">
        <w:trPr>
          <w:trHeight w:val="270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ku-Arab-IQ"/>
              </w:rPr>
            </w:pPr>
          </w:p>
        </w:tc>
        <w:tc>
          <w:tcPr>
            <w:tcW w:w="851" w:type="dxa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794" w:type="dxa"/>
            <w:shd w:val="clear" w:color="auto" w:fill="FFFFFF" w:themeFill="background1"/>
          </w:tcPr>
          <w:p w:rsidR="00842A65" w:rsidRPr="00EB67EB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/5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842A65" w:rsidRPr="00E60EB6" w:rsidTr="00B72615">
        <w:trPr>
          <w:trHeight w:val="303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29/5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tabs>
                <w:tab w:val="left" w:pos="326"/>
                <w:tab w:val="center" w:pos="388"/>
              </w:tabs>
              <w:bidi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/5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842A65" w:rsidRPr="00E60EB6" w:rsidTr="00B72615">
        <w:trPr>
          <w:trHeight w:val="82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1/5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842A65" w:rsidRPr="00E60EB6" w:rsidTr="00B72615">
        <w:trPr>
          <w:trHeight w:val="312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AA543E" w:rsidP="00B72615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B67EB" w:rsidRDefault="00AA543E" w:rsidP="00B72615">
            <w:pPr>
              <w:bidi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1/6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842A65" w:rsidRPr="00E60EB6" w:rsidTr="00B72615">
        <w:trPr>
          <w:trHeight w:val="591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842A65" w:rsidRPr="00E60EB6" w:rsidTr="00B72615">
        <w:trPr>
          <w:trHeight w:val="250"/>
        </w:trPr>
        <w:tc>
          <w:tcPr>
            <w:tcW w:w="1524" w:type="dxa"/>
          </w:tcPr>
          <w:p w:rsidR="00842A65" w:rsidRPr="00E60EB6" w:rsidRDefault="00842A65" w:rsidP="00B72615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AA543E" w:rsidP="00B72615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842A65" w:rsidRPr="00E60EB6" w:rsidTr="00B72615">
        <w:trPr>
          <w:trHeight w:val="279"/>
        </w:trPr>
        <w:tc>
          <w:tcPr>
            <w:tcW w:w="1524" w:type="dxa"/>
          </w:tcPr>
          <w:p w:rsidR="00842A65" w:rsidRPr="00E60EB6" w:rsidRDefault="00842A65" w:rsidP="00B72615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5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842A65" w:rsidRPr="00E60EB6" w:rsidRDefault="00842A65" w:rsidP="00B72615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  <w:shd w:val="clear" w:color="auto" w:fill="FFFFFF" w:themeFill="background1"/>
          </w:tcPr>
          <w:p w:rsidR="00842A65" w:rsidRPr="00E60EB6" w:rsidRDefault="00842A65" w:rsidP="00B72615">
            <w:pPr>
              <w:jc w:val="center"/>
              <w:rPr>
                <w:b/>
                <w:bCs/>
              </w:rPr>
            </w:pPr>
          </w:p>
        </w:tc>
        <w:tc>
          <w:tcPr>
            <w:tcW w:w="991" w:type="dxa"/>
            <w:shd w:val="clear" w:color="auto" w:fill="FFFFFF" w:themeFill="background1"/>
          </w:tcPr>
          <w:p w:rsidR="00842A65" w:rsidRPr="00E60EB6" w:rsidRDefault="00842A65" w:rsidP="00B72615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  <w:shd w:val="clear" w:color="auto" w:fill="FFFFFF" w:themeFill="background1"/>
          </w:tcPr>
          <w:p w:rsidR="00842A65" w:rsidRPr="00E60EB6" w:rsidRDefault="00842A65" w:rsidP="00B72615">
            <w:pPr>
              <w:jc w:val="center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842A65" w:rsidRPr="00E60EB6" w:rsidTr="00B72615">
        <w:trPr>
          <w:trHeight w:val="198"/>
        </w:trPr>
        <w:tc>
          <w:tcPr>
            <w:tcW w:w="1524" w:type="dxa"/>
          </w:tcPr>
          <w:p w:rsidR="00842A65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842A65" w:rsidRPr="00345DD8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842A65" w:rsidRPr="00E60EB6" w:rsidTr="00B72615">
        <w:trPr>
          <w:trHeight w:val="250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CA608E" w:rsidRDefault="00842A65" w:rsidP="00B72615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842A65" w:rsidRPr="00E60EB6" w:rsidTr="00B72615">
        <w:trPr>
          <w:trHeight w:val="2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842A65" w:rsidRPr="00E60EB6" w:rsidTr="00B72615">
        <w:trPr>
          <w:trHeight w:val="165"/>
        </w:trPr>
        <w:tc>
          <w:tcPr>
            <w:tcW w:w="1524" w:type="dxa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1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5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842A65" w:rsidRPr="00E60EB6" w:rsidRDefault="00842A65" w:rsidP="00B7261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842A65" w:rsidRPr="00E60EB6" w:rsidRDefault="00842A65" w:rsidP="00B72615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:rsidR="00842A65" w:rsidRPr="003752F1" w:rsidRDefault="00842A65" w:rsidP="00842A65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6 </w:t>
      </w:r>
      <w:r>
        <w:rPr>
          <w:rFonts w:asciiTheme="majorBidi" w:hAnsiTheme="majorBidi" w:cstheme="majorBidi"/>
          <w:sz w:val="24"/>
          <w:szCs w:val="24"/>
          <w:rtl/>
          <w:lang w:bidi="ar-IQ"/>
        </w:rPr>
        <w:t>کۆى</w:t>
      </w: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کاتژمێرەکانى نیساب:</w:t>
      </w:r>
    </w:p>
    <w:p w:rsidR="00842A65" w:rsidRPr="003752F1" w:rsidRDefault="00842A65" w:rsidP="00842A65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3 </w:t>
      </w:r>
      <w:r>
        <w:rPr>
          <w:rFonts w:asciiTheme="majorBidi" w:hAnsiTheme="majorBidi" w:cstheme="majorBidi"/>
          <w:sz w:val="24"/>
          <w:szCs w:val="24"/>
          <w:rtl/>
          <w:lang w:bidi="ar-IQ"/>
        </w:rPr>
        <w:t>کۆى</w:t>
      </w: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کاتژمێرەکانى سەربار: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842A65" w:rsidTr="00B72615">
        <w:trPr>
          <w:trHeight w:val="19"/>
        </w:trPr>
        <w:tc>
          <w:tcPr>
            <w:tcW w:w="3445" w:type="dxa"/>
          </w:tcPr>
          <w:p w:rsidR="00842A65" w:rsidRDefault="00842A65" w:rsidP="00B72615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:rsidR="00842A65" w:rsidRDefault="00842A65" w:rsidP="00B72615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:rsidR="00842A65" w:rsidRDefault="00842A65" w:rsidP="00B72615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842A65" w:rsidTr="00B72615">
        <w:trPr>
          <w:trHeight w:val="19"/>
        </w:trPr>
        <w:tc>
          <w:tcPr>
            <w:tcW w:w="3445" w:type="dxa"/>
          </w:tcPr>
          <w:p w:rsidR="00842A65" w:rsidRDefault="00842A65" w:rsidP="00B72615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D04FCF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ku-Arab-IQ"/>
              </w:rPr>
              <w:t xml:space="preserve"> شکر قرنی عزیز</w:t>
            </w:r>
          </w:p>
        </w:tc>
        <w:tc>
          <w:tcPr>
            <w:tcW w:w="3445" w:type="dxa"/>
          </w:tcPr>
          <w:p w:rsidR="00842A65" w:rsidRDefault="00842A65" w:rsidP="00B72615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دلين محمد صالح الشرفاني</w:t>
            </w:r>
          </w:p>
        </w:tc>
        <w:tc>
          <w:tcPr>
            <w:tcW w:w="3445" w:type="dxa"/>
          </w:tcPr>
          <w:p w:rsidR="00842A65" w:rsidRDefault="00842A65" w:rsidP="00B72615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  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م. بەختیار احمد ملا</w:t>
            </w:r>
          </w:p>
        </w:tc>
      </w:tr>
    </w:tbl>
    <w:p w:rsidR="00842A65" w:rsidRDefault="00842A65" w:rsidP="00842A65">
      <w:pPr>
        <w:bidi/>
        <w:spacing w:after="0" w:line="240" w:lineRule="auto"/>
        <w:ind w:left="23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9  </w:t>
      </w:r>
    </w:p>
    <w:p w:rsidR="00842A65" w:rsidRDefault="00842A65" w:rsidP="00842A65">
      <w:pPr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p w:rsidR="002D7EC7" w:rsidRPr="00561A45" w:rsidRDefault="002D7EC7" w:rsidP="00842A65">
      <w:pPr>
        <w:rPr>
          <w:rtl/>
        </w:rPr>
      </w:pPr>
    </w:p>
    <w:sectPr w:rsidR="002D7EC7" w:rsidRPr="00561A45" w:rsidSect="00E46D43">
      <w:pgSz w:w="12240" w:h="15840"/>
      <w:pgMar w:top="284" w:right="510" w:bottom="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TEwNjA2MzUzNzVR0lEKTi0uzszPAykwqgUAbcjNZiwAAAA="/>
  </w:docVars>
  <w:rsids>
    <w:rsidRoot w:val="009A37D8"/>
    <w:rsid w:val="00001BEC"/>
    <w:rsid w:val="0000576F"/>
    <w:rsid w:val="00005885"/>
    <w:rsid w:val="00006B40"/>
    <w:rsid w:val="0001209C"/>
    <w:rsid w:val="000130EE"/>
    <w:rsid w:val="0002641C"/>
    <w:rsid w:val="00027F4D"/>
    <w:rsid w:val="00032649"/>
    <w:rsid w:val="00036D36"/>
    <w:rsid w:val="00041AC0"/>
    <w:rsid w:val="000443D8"/>
    <w:rsid w:val="00046E06"/>
    <w:rsid w:val="00052D02"/>
    <w:rsid w:val="0005302D"/>
    <w:rsid w:val="00053618"/>
    <w:rsid w:val="00054631"/>
    <w:rsid w:val="00070A30"/>
    <w:rsid w:val="000716CD"/>
    <w:rsid w:val="00071AEC"/>
    <w:rsid w:val="00075050"/>
    <w:rsid w:val="0007551D"/>
    <w:rsid w:val="00093381"/>
    <w:rsid w:val="00094FC2"/>
    <w:rsid w:val="00097FE2"/>
    <w:rsid w:val="000A0FC5"/>
    <w:rsid w:val="000A5670"/>
    <w:rsid w:val="000A6982"/>
    <w:rsid w:val="000A6A84"/>
    <w:rsid w:val="000A7B68"/>
    <w:rsid w:val="000B34CD"/>
    <w:rsid w:val="000B3E82"/>
    <w:rsid w:val="000B44EC"/>
    <w:rsid w:val="000B6C22"/>
    <w:rsid w:val="000C57E9"/>
    <w:rsid w:val="000C7263"/>
    <w:rsid w:val="000D1235"/>
    <w:rsid w:val="000D1F54"/>
    <w:rsid w:val="000D2EA1"/>
    <w:rsid w:val="000D6635"/>
    <w:rsid w:val="000E0224"/>
    <w:rsid w:val="000E5262"/>
    <w:rsid w:val="000E7047"/>
    <w:rsid w:val="000F5577"/>
    <w:rsid w:val="000F62E7"/>
    <w:rsid w:val="001003CE"/>
    <w:rsid w:val="00103EF5"/>
    <w:rsid w:val="001105AD"/>
    <w:rsid w:val="001123B0"/>
    <w:rsid w:val="0011340E"/>
    <w:rsid w:val="001134F6"/>
    <w:rsid w:val="00116A21"/>
    <w:rsid w:val="00122BD5"/>
    <w:rsid w:val="00126D83"/>
    <w:rsid w:val="00127D4E"/>
    <w:rsid w:val="001305D3"/>
    <w:rsid w:val="00134CB8"/>
    <w:rsid w:val="00146230"/>
    <w:rsid w:val="00147782"/>
    <w:rsid w:val="00150BA3"/>
    <w:rsid w:val="001600F1"/>
    <w:rsid w:val="00160452"/>
    <w:rsid w:val="00174EDF"/>
    <w:rsid w:val="00176118"/>
    <w:rsid w:val="00184C59"/>
    <w:rsid w:val="001929D9"/>
    <w:rsid w:val="00193FC7"/>
    <w:rsid w:val="00197606"/>
    <w:rsid w:val="00197A3A"/>
    <w:rsid w:val="001A3273"/>
    <w:rsid w:val="001B3D7A"/>
    <w:rsid w:val="001B5B0C"/>
    <w:rsid w:val="001C288A"/>
    <w:rsid w:val="001C571B"/>
    <w:rsid w:val="001D2D9A"/>
    <w:rsid w:val="001D54AA"/>
    <w:rsid w:val="001D6EAD"/>
    <w:rsid w:val="001D72BD"/>
    <w:rsid w:val="001E1AEA"/>
    <w:rsid w:val="001E2752"/>
    <w:rsid w:val="001E2848"/>
    <w:rsid w:val="001F1A3E"/>
    <w:rsid w:val="002007EF"/>
    <w:rsid w:val="00201527"/>
    <w:rsid w:val="00202ABB"/>
    <w:rsid w:val="00207F5D"/>
    <w:rsid w:val="0021169C"/>
    <w:rsid w:val="002223B2"/>
    <w:rsid w:val="002257B8"/>
    <w:rsid w:val="00245621"/>
    <w:rsid w:val="00245A41"/>
    <w:rsid w:val="00252382"/>
    <w:rsid w:val="00275241"/>
    <w:rsid w:val="002756EA"/>
    <w:rsid w:val="002800C4"/>
    <w:rsid w:val="002814AA"/>
    <w:rsid w:val="00292B34"/>
    <w:rsid w:val="002A7017"/>
    <w:rsid w:val="002A75C3"/>
    <w:rsid w:val="002B1F9C"/>
    <w:rsid w:val="002C0187"/>
    <w:rsid w:val="002C1552"/>
    <w:rsid w:val="002C3B6F"/>
    <w:rsid w:val="002C47ED"/>
    <w:rsid w:val="002D40FD"/>
    <w:rsid w:val="002D7EC7"/>
    <w:rsid w:val="002E2051"/>
    <w:rsid w:val="002E57AC"/>
    <w:rsid w:val="002E7450"/>
    <w:rsid w:val="002F239B"/>
    <w:rsid w:val="00304A22"/>
    <w:rsid w:val="00305327"/>
    <w:rsid w:val="00307C9A"/>
    <w:rsid w:val="00313302"/>
    <w:rsid w:val="00313FC1"/>
    <w:rsid w:val="003202CC"/>
    <w:rsid w:val="00325FE7"/>
    <w:rsid w:val="00326CC3"/>
    <w:rsid w:val="00332980"/>
    <w:rsid w:val="00332DD1"/>
    <w:rsid w:val="00345DD8"/>
    <w:rsid w:val="003619CD"/>
    <w:rsid w:val="003741D4"/>
    <w:rsid w:val="003752F1"/>
    <w:rsid w:val="0038069F"/>
    <w:rsid w:val="00386C49"/>
    <w:rsid w:val="00392721"/>
    <w:rsid w:val="003951C6"/>
    <w:rsid w:val="0039558C"/>
    <w:rsid w:val="00397A2D"/>
    <w:rsid w:val="003A2C9B"/>
    <w:rsid w:val="003B1A93"/>
    <w:rsid w:val="003B24E8"/>
    <w:rsid w:val="003B78B1"/>
    <w:rsid w:val="003C6D01"/>
    <w:rsid w:val="003D04B3"/>
    <w:rsid w:val="003D5C20"/>
    <w:rsid w:val="003D6117"/>
    <w:rsid w:val="003E3927"/>
    <w:rsid w:val="003E73C9"/>
    <w:rsid w:val="003F1710"/>
    <w:rsid w:val="00402C3B"/>
    <w:rsid w:val="0040590C"/>
    <w:rsid w:val="00406CC3"/>
    <w:rsid w:val="00420547"/>
    <w:rsid w:val="00431759"/>
    <w:rsid w:val="00431B03"/>
    <w:rsid w:val="00432AB9"/>
    <w:rsid w:val="004334EF"/>
    <w:rsid w:val="0044411A"/>
    <w:rsid w:val="0044461C"/>
    <w:rsid w:val="004517C6"/>
    <w:rsid w:val="00453E58"/>
    <w:rsid w:val="00455130"/>
    <w:rsid w:val="00473424"/>
    <w:rsid w:val="0047678F"/>
    <w:rsid w:val="00482208"/>
    <w:rsid w:val="0048287E"/>
    <w:rsid w:val="0048705F"/>
    <w:rsid w:val="00487289"/>
    <w:rsid w:val="00492534"/>
    <w:rsid w:val="004A6B52"/>
    <w:rsid w:val="004B08ED"/>
    <w:rsid w:val="004B0C36"/>
    <w:rsid w:val="004B3198"/>
    <w:rsid w:val="004B4E20"/>
    <w:rsid w:val="004C09E1"/>
    <w:rsid w:val="004C23CE"/>
    <w:rsid w:val="004C4456"/>
    <w:rsid w:val="004D0D01"/>
    <w:rsid w:val="004D5625"/>
    <w:rsid w:val="004D6B7F"/>
    <w:rsid w:val="004F1AD5"/>
    <w:rsid w:val="004F5928"/>
    <w:rsid w:val="00502474"/>
    <w:rsid w:val="00512502"/>
    <w:rsid w:val="00513038"/>
    <w:rsid w:val="0051433B"/>
    <w:rsid w:val="005149FF"/>
    <w:rsid w:val="00516004"/>
    <w:rsid w:val="0052173D"/>
    <w:rsid w:val="00521B2E"/>
    <w:rsid w:val="00526339"/>
    <w:rsid w:val="005311A9"/>
    <w:rsid w:val="0053376A"/>
    <w:rsid w:val="005354D6"/>
    <w:rsid w:val="00536073"/>
    <w:rsid w:val="00543F71"/>
    <w:rsid w:val="00547404"/>
    <w:rsid w:val="00551E11"/>
    <w:rsid w:val="00554D6B"/>
    <w:rsid w:val="00557A2F"/>
    <w:rsid w:val="00560835"/>
    <w:rsid w:val="00561A45"/>
    <w:rsid w:val="00562C09"/>
    <w:rsid w:val="00563E79"/>
    <w:rsid w:val="00565687"/>
    <w:rsid w:val="00576E19"/>
    <w:rsid w:val="005825BC"/>
    <w:rsid w:val="00583CB5"/>
    <w:rsid w:val="005879A7"/>
    <w:rsid w:val="0059019E"/>
    <w:rsid w:val="005969BF"/>
    <w:rsid w:val="00597E6D"/>
    <w:rsid w:val="005A1386"/>
    <w:rsid w:val="005A30B1"/>
    <w:rsid w:val="005B2F51"/>
    <w:rsid w:val="005B4075"/>
    <w:rsid w:val="005B45A7"/>
    <w:rsid w:val="005B6DAD"/>
    <w:rsid w:val="005C02BE"/>
    <w:rsid w:val="005C08D4"/>
    <w:rsid w:val="005C6DDD"/>
    <w:rsid w:val="005D02A9"/>
    <w:rsid w:val="005D0639"/>
    <w:rsid w:val="005D5DEF"/>
    <w:rsid w:val="005E54CB"/>
    <w:rsid w:val="005F73E4"/>
    <w:rsid w:val="006002EC"/>
    <w:rsid w:val="0060642D"/>
    <w:rsid w:val="0061044E"/>
    <w:rsid w:val="00613E5B"/>
    <w:rsid w:val="00615818"/>
    <w:rsid w:val="0062298A"/>
    <w:rsid w:val="00632EE8"/>
    <w:rsid w:val="006418A8"/>
    <w:rsid w:val="0064256A"/>
    <w:rsid w:val="00650DF9"/>
    <w:rsid w:val="006635D5"/>
    <w:rsid w:val="00674336"/>
    <w:rsid w:val="00674521"/>
    <w:rsid w:val="00681E6B"/>
    <w:rsid w:val="00687267"/>
    <w:rsid w:val="006902D9"/>
    <w:rsid w:val="00693B25"/>
    <w:rsid w:val="00694404"/>
    <w:rsid w:val="0069785A"/>
    <w:rsid w:val="006A08F9"/>
    <w:rsid w:val="006A1234"/>
    <w:rsid w:val="006A5F43"/>
    <w:rsid w:val="006A7DF4"/>
    <w:rsid w:val="006B3D21"/>
    <w:rsid w:val="006C53B5"/>
    <w:rsid w:val="006D469C"/>
    <w:rsid w:val="006D634C"/>
    <w:rsid w:val="006D775D"/>
    <w:rsid w:val="006E3FAB"/>
    <w:rsid w:val="006E5F16"/>
    <w:rsid w:val="006F31E4"/>
    <w:rsid w:val="006F4157"/>
    <w:rsid w:val="00703B7A"/>
    <w:rsid w:val="007069E8"/>
    <w:rsid w:val="00711B82"/>
    <w:rsid w:val="007126E4"/>
    <w:rsid w:val="0071518E"/>
    <w:rsid w:val="0072324B"/>
    <w:rsid w:val="00743DD6"/>
    <w:rsid w:val="0075088B"/>
    <w:rsid w:val="007551AB"/>
    <w:rsid w:val="00755E19"/>
    <w:rsid w:val="00760C06"/>
    <w:rsid w:val="00761156"/>
    <w:rsid w:val="00762EA4"/>
    <w:rsid w:val="007818A9"/>
    <w:rsid w:val="00790D19"/>
    <w:rsid w:val="007A0472"/>
    <w:rsid w:val="007A3C19"/>
    <w:rsid w:val="007B04D8"/>
    <w:rsid w:val="007B20B4"/>
    <w:rsid w:val="007B2187"/>
    <w:rsid w:val="007B3BE1"/>
    <w:rsid w:val="007B60F9"/>
    <w:rsid w:val="007C1279"/>
    <w:rsid w:val="007D2AF7"/>
    <w:rsid w:val="007F150B"/>
    <w:rsid w:val="00801C3A"/>
    <w:rsid w:val="008036E4"/>
    <w:rsid w:val="00806A40"/>
    <w:rsid w:val="00807225"/>
    <w:rsid w:val="00813DD9"/>
    <w:rsid w:val="008140D1"/>
    <w:rsid w:val="008141C0"/>
    <w:rsid w:val="008151D3"/>
    <w:rsid w:val="008233AA"/>
    <w:rsid w:val="00832C21"/>
    <w:rsid w:val="008335E6"/>
    <w:rsid w:val="008336ED"/>
    <w:rsid w:val="00836C36"/>
    <w:rsid w:val="0084286D"/>
    <w:rsid w:val="00842A65"/>
    <w:rsid w:val="00845BF7"/>
    <w:rsid w:val="00854A11"/>
    <w:rsid w:val="008553E6"/>
    <w:rsid w:val="00857B92"/>
    <w:rsid w:val="00860746"/>
    <w:rsid w:val="0086140F"/>
    <w:rsid w:val="008619A9"/>
    <w:rsid w:val="00861D74"/>
    <w:rsid w:val="0086234B"/>
    <w:rsid w:val="00870381"/>
    <w:rsid w:val="0087203A"/>
    <w:rsid w:val="0087495C"/>
    <w:rsid w:val="00874CDC"/>
    <w:rsid w:val="008766C2"/>
    <w:rsid w:val="008767FC"/>
    <w:rsid w:val="00881AEA"/>
    <w:rsid w:val="0088435B"/>
    <w:rsid w:val="0088734B"/>
    <w:rsid w:val="0088735A"/>
    <w:rsid w:val="0089059B"/>
    <w:rsid w:val="00894746"/>
    <w:rsid w:val="008962BE"/>
    <w:rsid w:val="008A0046"/>
    <w:rsid w:val="008A0923"/>
    <w:rsid w:val="008A4168"/>
    <w:rsid w:val="008B7D09"/>
    <w:rsid w:val="008C05A1"/>
    <w:rsid w:val="008C3C76"/>
    <w:rsid w:val="008C5280"/>
    <w:rsid w:val="008D4144"/>
    <w:rsid w:val="008D4444"/>
    <w:rsid w:val="008D5ED1"/>
    <w:rsid w:val="008E0C74"/>
    <w:rsid w:val="008F2F53"/>
    <w:rsid w:val="008F4F94"/>
    <w:rsid w:val="009131D9"/>
    <w:rsid w:val="00922E96"/>
    <w:rsid w:val="009236CF"/>
    <w:rsid w:val="00927576"/>
    <w:rsid w:val="00930BEE"/>
    <w:rsid w:val="0093104A"/>
    <w:rsid w:val="0093365C"/>
    <w:rsid w:val="00960D01"/>
    <w:rsid w:val="009673B8"/>
    <w:rsid w:val="00974002"/>
    <w:rsid w:val="009744C3"/>
    <w:rsid w:val="00980F6D"/>
    <w:rsid w:val="00982BFD"/>
    <w:rsid w:val="009830D2"/>
    <w:rsid w:val="00984DB3"/>
    <w:rsid w:val="00985452"/>
    <w:rsid w:val="00986DB2"/>
    <w:rsid w:val="00992912"/>
    <w:rsid w:val="00994E85"/>
    <w:rsid w:val="00995087"/>
    <w:rsid w:val="009A1B24"/>
    <w:rsid w:val="009A1C5B"/>
    <w:rsid w:val="009A37D8"/>
    <w:rsid w:val="009B142C"/>
    <w:rsid w:val="009B4343"/>
    <w:rsid w:val="009E1729"/>
    <w:rsid w:val="009E4A31"/>
    <w:rsid w:val="009E4E5D"/>
    <w:rsid w:val="009F0F19"/>
    <w:rsid w:val="009F52F5"/>
    <w:rsid w:val="00A04986"/>
    <w:rsid w:val="00A35BC8"/>
    <w:rsid w:val="00A35C86"/>
    <w:rsid w:val="00A36257"/>
    <w:rsid w:val="00A4683A"/>
    <w:rsid w:val="00A50190"/>
    <w:rsid w:val="00A517DC"/>
    <w:rsid w:val="00A51E80"/>
    <w:rsid w:val="00A53695"/>
    <w:rsid w:val="00A5376E"/>
    <w:rsid w:val="00A537DD"/>
    <w:rsid w:val="00A548D4"/>
    <w:rsid w:val="00A64862"/>
    <w:rsid w:val="00A719C3"/>
    <w:rsid w:val="00A82A6A"/>
    <w:rsid w:val="00A84CFC"/>
    <w:rsid w:val="00A85774"/>
    <w:rsid w:val="00A92C36"/>
    <w:rsid w:val="00AA543E"/>
    <w:rsid w:val="00AA5C8B"/>
    <w:rsid w:val="00AA7E4B"/>
    <w:rsid w:val="00AB2782"/>
    <w:rsid w:val="00AB5141"/>
    <w:rsid w:val="00AB5E1E"/>
    <w:rsid w:val="00AC1FE3"/>
    <w:rsid w:val="00AE0B67"/>
    <w:rsid w:val="00AE0F12"/>
    <w:rsid w:val="00AE1080"/>
    <w:rsid w:val="00AE13CB"/>
    <w:rsid w:val="00AE1DC8"/>
    <w:rsid w:val="00AF2CBA"/>
    <w:rsid w:val="00AF72E7"/>
    <w:rsid w:val="00B13ACF"/>
    <w:rsid w:val="00B20264"/>
    <w:rsid w:val="00B2051A"/>
    <w:rsid w:val="00B20666"/>
    <w:rsid w:val="00B273B4"/>
    <w:rsid w:val="00B30B83"/>
    <w:rsid w:val="00B3290B"/>
    <w:rsid w:val="00B36609"/>
    <w:rsid w:val="00B4054E"/>
    <w:rsid w:val="00B40F3F"/>
    <w:rsid w:val="00B41696"/>
    <w:rsid w:val="00B5022C"/>
    <w:rsid w:val="00B56902"/>
    <w:rsid w:val="00B56E9C"/>
    <w:rsid w:val="00B57503"/>
    <w:rsid w:val="00B57F90"/>
    <w:rsid w:val="00B611BC"/>
    <w:rsid w:val="00B6443C"/>
    <w:rsid w:val="00B65A38"/>
    <w:rsid w:val="00B67352"/>
    <w:rsid w:val="00B86379"/>
    <w:rsid w:val="00B9611D"/>
    <w:rsid w:val="00BA28D8"/>
    <w:rsid w:val="00BA6020"/>
    <w:rsid w:val="00BA768B"/>
    <w:rsid w:val="00BB28E2"/>
    <w:rsid w:val="00BB5739"/>
    <w:rsid w:val="00BB681B"/>
    <w:rsid w:val="00BC10B4"/>
    <w:rsid w:val="00BC2A08"/>
    <w:rsid w:val="00BE3D17"/>
    <w:rsid w:val="00BE7F6A"/>
    <w:rsid w:val="00BF175F"/>
    <w:rsid w:val="00BF1DF9"/>
    <w:rsid w:val="00BF3307"/>
    <w:rsid w:val="00BF3988"/>
    <w:rsid w:val="00C021EC"/>
    <w:rsid w:val="00C05CB6"/>
    <w:rsid w:val="00C0607F"/>
    <w:rsid w:val="00C06E39"/>
    <w:rsid w:val="00C13484"/>
    <w:rsid w:val="00C15E6D"/>
    <w:rsid w:val="00C2687C"/>
    <w:rsid w:val="00C33178"/>
    <w:rsid w:val="00C35953"/>
    <w:rsid w:val="00C3651A"/>
    <w:rsid w:val="00C420EE"/>
    <w:rsid w:val="00C421D9"/>
    <w:rsid w:val="00C42CA7"/>
    <w:rsid w:val="00C43802"/>
    <w:rsid w:val="00C46B35"/>
    <w:rsid w:val="00C5030A"/>
    <w:rsid w:val="00C51789"/>
    <w:rsid w:val="00C55986"/>
    <w:rsid w:val="00C60731"/>
    <w:rsid w:val="00C64D03"/>
    <w:rsid w:val="00C7165B"/>
    <w:rsid w:val="00C71EC6"/>
    <w:rsid w:val="00C75E92"/>
    <w:rsid w:val="00C82053"/>
    <w:rsid w:val="00C83A45"/>
    <w:rsid w:val="00C946B6"/>
    <w:rsid w:val="00C94C89"/>
    <w:rsid w:val="00CA608E"/>
    <w:rsid w:val="00CB2869"/>
    <w:rsid w:val="00CC25DE"/>
    <w:rsid w:val="00CD20A6"/>
    <w:rsid w:val="00CE0E54"/>
    <w:rsid w:val="00CE2CCB"/>
    <w:rsid w:val="00CE4987"/>
    <w:rsid w:val="00CE4A8B"/>
    <w:rsid w:val="00CF128B"/>
    <w:rsid w:val="00D04FCF"/>
    <w:rsid w:val="00D078F7"/>
    <w:rsid w:val="00D07A9E"/>
    <w:rsid w:val="00D145F6"/>
    <w:rsid w:val="00D15153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6619F"/>
    <w:rsid w:val="00D73DC9"/>
    <w:rsid w:val="00D85D4F"/>
    <w:rsid w:val="00D87DDA"/>
    <w:rsid w:val="00D90A0E"/>
    <w:rsid w:val="00D91CBA"/>
    <w:rsid w:val="00D96F1C"/>
    <w:rsid w:val="00DA5536"/>
    <w:rsid w:val="00DA7DAA"/>
    <w:rsid w:val="00DB2230"/>
    <w:rsid w:val="00DC2953"/>
    <w:rsid w:val="00DD111D"/>
    <w:rsid w:val="00DD2FBA"/>
    <w:rsid w:val="00E030B6"/>
    <w:rsid w:val="00E066D7"/>
    <w:rsid w:val="00E06AD2"/>
    <w:rsid w:val="00E06FBB"/>
    <w:rsid w:val="00E138D4"/>
    <w:rsid w:val="00E17BBC"/>
    <w:rsid w:val="00E20BEA"/>
    <w:rsid w:val="00E2113B"/>
    <w:rsid w:val="00E363B7"/>
    <w:rsid w:val="00E46D43"/>
    <w:rsid w:val="00E50541"/>
    <w:rsid w:val="00E545D4"/>
    <w:rsid w:val="00E60EB6"/>
    <w:rsid w:val="00E625F5"/>
    <w:rsid w:val="00E658F0"/>
    <w:rsid w:val="00E66BB3"/>
    <w:rsid w:val="00E742A3"/>
    <w:rsid w:val="00E74548"/>
    <w:rsid w:val="00E77683"/>
    <w:rsid w:val="00E80874"/>
    <w:rsid w:val="00E81F0F"/>
    <w:rsid w:val="00E867AB"/>
    <w:rsid w:val="00EA3063"/>
    <w:rsid w:val="00EB67EB"/>
    <w:rsid w:val="00EC32AC"/>
    <w:rsid w:val="00EC76A3"/>
    <w:rsid w:val="00EE0077"/>
    <w:rsid w:val="00EF0028"/>
    <w:rsid w:val="00EF05E3"/>
    <w:rsid w:val="00EF0640"/>
    <w:rsid w:val="00EF3099"/>
    <w:rsid w:val="00EF343D"/>
    <w:rsid w:val="00EF4143"/>
    <w:rsid w:val="00EF5951"/>
    <w:rsid w:val="00EF5BC8"/>
    <w:rsid w:val="00F00DC6"/>
    <w:rsid w:val="00F03ABF"/>
    <w:rsid w:val="00F16288"/>
    <w:rsid w:val="00F20010"/>
    <w:rsid w:val="00F3315C"/>
    <w:rsid w:val="00F44E95"/>
    <w:rsid w:val="00F46EEC"/>
    <w:rsid w:val="00F55E56"/>
    <w:rsid w:val="00F563F4"/>
    <w:rsid w:val="00F67544"/>
    <w:rsid w:val="00F70D83"/>
    <w:rsid w:val="00F72614"/>
    <w:rsid w:val="00F73488"/>
    <w:rsid w:val="00F76B6B"/>
    <w:rsid w:val="00F77040"/>
    <w:rsid w:val="00F821B8"/>
    <w:rsid w:val="00F82DF1"/>
    <w:rsid w:val="00F93713"/>
    <w:rsid w:val="00F95613"/>
    <w:rsid w:val="00F970DB"/>
    <w:rsid w:val="00FB1321"/>
    <w:rsid w:val="00FB2CF5"/>
    <w:rsid w:val="00FB4FB5"/>
    <w:rsid w:val="00FB544A"/>
    <w:rsid w:val="00FB7D85"/>
    <w:rsid w:val="00FC325D"/>
    <w:rsid w:val="00FC3EE0"/>
    <w:rsid w:val="00FC690F"/>
    <w:rsid w:val="00FE1ECC"/>
    <w:rsid w:val="00FE3F9A"/>
    <w:rsid w:val="00FE4761"/>
    <w:rsid w:val="00FE547D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6848F2-4A7A-7348-AB4C-8E6DFC5C6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9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68279-5AAB-47CA-88F8-3D06CADEA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Baxtyar M</cp:lastModifiedBy>
  <cp:revision>19</cp:revision>
  <cp:lastPrinted>2023-03-07T09:22:00Z</cp:lastPrinted>
  <dcterms:created xsi:type="dcterms:W3CDTF">2023-02-27T06:36:00Z</dcterms:created>
  <dcterms:modified xsi:type="dcterms:W3CDTF">2023-05-30T13:04:00Z</dcterms:modified>
</cp:coreProperties>
</file>